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AFA42" w14:textId="399CF9D5" w:rsidR="00E563DF" w:rsidRPr="00BA734D" w:rsidRDefault="00BA734D" w:rsidP="00E563DF">
      <w:pPr>
        <w:jc w:val="center"/>
        <w:rPr>
          <w:noProof/>
        </w:rPr>
      </w:pPr>
      <w:r w:rsidRPr="00BA734D">
        <w:rPr>
          <w:noProof/>
        </w:rPr>
        <w:drawing>
          <wp:inline distT="0" distB="0" distL="0" distR="0" wp14:anchorId="562923BD" wp14:editId="4D3EBFB4">
            <wp:extent cx="6124575" cy="2381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ver AR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0025" cy="238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0F405" w14:textId="351FB275" w:rsidR="00BA734D" w:rsidRPr="00BA734D" w:rsidRDefault="00BA734D" w:rsidP="00BA734D">
      <w:pPr>
        <w:spacing w:after="40" w:line="240" w:lineRule="auto"/>
        <w:jc w:val="center"/>
        <w:rPr>
          <w:b/>
        </w:rPr>
      </w:pPr>
      <w:r w:rsidRPr="00BA734D">
        <w:rPr>
          <w:b/>
        </w:rPr>
        <w:t xml:space="preserve">Sponsored by </w:t>
      </w:r>
      <w:r w:rsidRPr="00BA734D">
        <w:rPr>
          <w:noProof/>
        </w:rPr>
        <w:drawing>
          <wp:inline distT="0" distB="0" distL="0" distR="0" wp14:anchorId="1C0E071A" wp14:editId="613326B1">
            <wp:extent cx="1004254" cy="458609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ephens Collison Logoresiz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5413" cy="481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E9C1" w14:textId="79346D11" w:rsidR="00BA734D" w:rsidRPr="00AA1D7F" w:rsidRDefault="00BA734D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>June 1</w:t>
      </w:r>
      <w:r w:rsidR="00340DCF" w:rsidRPr="00AA1D7F">
        <w:rPr>
          <w:b/>
          <w:sz w:val="20"/>
          <w:szCs w:val="20"/>
        </w:rPr>
        <w:t>9</w:t>
      </w:r>
      <w:r w:rsidRPr="00AA1D7F">
        <w:rPr>
          <w:b/>
          <w:sz w:val="20"/>
          <w:szCs w:val="20"/>
        </w:rPr>
        <w:t>, 2019 at the Belleville City Park</w:t>
      </w:r>
    </w:p>
    <w:p w14:paraId="712472B7" w14:textId="6F09791F" w:rsidR="00E563DF" w:rsidRPr="00AA1D7F" w:rsidRDefault="00E563DF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>Pre-Register by June 1</w:t>
      </w:r>
      <w:r w:rsidR="00340DCF" w:rsidRPr="00AA1D7F">
        <w:rPr>
          <w:b/>
          <w:sz w:val="20"/>
          <w:szCs w:val="20"/>
        </w:rPr>
        <w:t>5</w:t>
      </w:r>
      <w:r w:rsidRPr="00AA1D7F">
        <w:rPr>
          <w:b/>
          <w:sz w:val="20"/>
          <w:szCs w:val="20"/>
          <w:vertAlign w:val="superscript"/>
        </w:rPr>
        <w:t>th</w:t>
      </w:r>
    </w:p>
    <w:p w14:paraId="1E51B9C3" w14:textId="77777777" w:rsidR="00E563DF" w:rsidRPr="00AA1D7F" w:rsidRDefault="00E563DF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>Call 785-527-2827 or stop at Stephens Collision &amp; Glass 1513 15</w:t>
      </w:r>
      <w:r w:rsidRPr="00AA1D7F">
        <w:rPr>
          <w:b/>
          <w:sz w:val="20"/>
          <w:szCs w:val="20"/>
          <w:vertAlign w:val="superscript"/>
        </w:rPr>
        <w:t>th</w:t>
      </w:r>
      <w:r w:rsidRPr="00AA1D7F">
        <w:rPr>
          <w:b/>
          <w:sz w:val="20"/>
          <w:szCs w:val="20"/>
        </w:rPr>
        <w:t xml:space="preserve"> Street</w:t>
      </w:r>
    </w:p>
    <w:p w14:paraId="60FD8559" w14:textId="35D7A89E" w:rsidR="00E563DF" w:rsidRPr="00AA1D7F" w:rsidRDefault="00E563DF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>Open to all ages and skill levels</w:t>
      </w:r>
      <w:r w:rsidR="0066366E">
        <w:rPr>
          <w:b/>
          <w:sz w:val="20"/>
          <w:szCs w:val="20"/>
        </w:rPr>
        <w:t xml:space="preserve"> * </w:t>
      </w:r>
      <w:r w:rsidRPr="0066366E">
        <w:rPr>
          <w:b/>
          <w:sz w:val="20"/>
          <w:szCs w:val="20"/>
          <w:highlight w:val="yellow"/>
        </w:rPr>
        <w:t>Registration--$20 includes Hood</w:t>
      </w:r>
      <w:r w:rsidRPr="00AA1D7F">
        <w:rPr>
          <w:b/>
          <w:sz w:val="20"/>
          <w:szCs w:val="20"/>
        </w:rPr>
        <w:t xml:space="preserve"> </w:t>
      </w:r>
    </w:p>
    <w:p w14:paraId="78F1A0A3" w14:textId="0300C12E" w:rsidR="00E563DF" w:rsidRPr="00AA1D7F" w:rsidRDefault="00E563DF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 xml:space="preserve">Entry check-in at the Band Shelter from </w:t>
      </w:r>
      <w:r w:rsidR="0066366E">
        <w:rPr>
          <w:b/>
          <w:sz w:val="20"/>
          <w:szCs w:val="20"/>
        </w:rPr>
        <w:t>10:00</w:t>
      </w:r>
      <w:r w:rsidRPr="00AA1D7F">
        <w:rPr>
          <w:b/>
          <w:sz w:val="20"/>
          <w:szCs w:val="20"/>
        </w:rPr>
        <w:t>-10:30 AM on June 1</w:t>
      </w:r>
      <w:r w:rsidR="00340DCF" w:rsidRPr="00AA1D7F">
        <w:rPr>
          <w:b/>
          <w:sz w:val="20"/>
          <w:szCs w:val="20"/>
        </w:rPr>
        <w:t>9</w:t>
      </w:r>
      <w:r w:rsidRPr="00AA1D7F">
        <w:rPr>
          <w:b/>
          <w:sz w:val="20"/>
          <w:szCs w:val="20"/>
        </w:rPr>
        <w:t>th</w:t>
      </w:r>
    </w:p>
    <w:p w14:paraId="68AC9056" w14:textId="77777777" w:rsidR="00E563DF" w:rsidRPr="00AA1D7F" w:rsidRDefault="00E563DF" w:rsidP="00BA734D">
      <w:pPr>
        <w:spacing w:after="40" w:line="240" w:lineRule="auto"/>
        <w:jc w:val="center"/>
        <w:rPr>
          <w:b/>
          <w:sz w:val="20"/>
          <w:szCs w:val="20"/>
        </w:rPr>
      </w:pPr>
      <w:r w:rsidRPr="00AA1D7F">
        <w:rPr>
          <w:b/>
          <w:sz w:val="20"/>
          <w:szCs w:val="20"/>
        </w:rPr>
        <w:t>Judging opens at 11:30 AM until 2 PM —Winners will be announced at 3 PM</w:t>
      </w:r>
    </w:p>
    <w:p w14:paraId="504C765D" w14:textId="77777777" w:rsidR="00E563DF" w:rsidRPr="00BA734D" w:rsidRDefault="00E563DF" w:rsidP="00BA734D">
      <w:pPr>
        <w:spacing w:line="216" w:lineRule="auto"/>
      </w:pPr>
      <w:r w:rsidRPr="00BA734D">
        <w:rPr>
          <w:b/>
          <w:u w:val="single"/>
        </w:rPr>
        <w:t>Rules</w:t>
      </w:r>
      <w:r w:rsidRPr="00BA734D">
        <w:t>:</w:t>
      </w:r>
    </w:p>
    <w:p w14:paraId="2065A262" w14:textId="77777777" w:rsidR="00E563DF" w:rsidRPr="00BA734D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t>Any medium of art is accepted as long as all the components are attached to the car hood. No large displays. Must be one complete piece.</w:t>
      </w:r>
    </w:p>
    <w:p w14:paraId="76133FD9" w14:textId="26F01C1B" w:rsidR="00E563DF" w:rsidRPr="00BA734D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t xml:space="preserve">Stephens Collision will provide hoods upon registration. Entrants may find their own hood if they prefer. Registration fees go to Cruise-In at the </w:t>
      </w:r>
      <w:r w:rsidR="00340DCF" w:rsidRPr="00BA734D">
        <w:t>Crossroads</w:t>
      </w:r>
      <w:r w:rsidR="00340DCF">
        <w:t>.</w:t>
      </w:r>
    </w:p>
    <w:p w14:paraId="5B855527" w14:textId="3A83BA32" w:rsidR="00E563DF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t xml:space="preserve">Event Administrators reserve the right to refuse any entry based on content such as violence, drugs, illegal activities, gore, </w:t>
      </w:r>
      <w:r w:rsidR="00340DCF">
        <w:t xml:space="preserve">discriminatory images, </w:t>
      </w:r>
      <w:r w:rsidRPr="00BA734D">
        <w:t xml:space="preserve">or obscenities. Any such </w:t>
      </w:r>
      <w:r w:rsidRPr="00BA734D">
        <w:rPr>
          <w:noProof/>
        </w:rPr>
        <w:t>entries</w:t>
      </w:r>
      <w:r w:rsidRPr="00BA734D">
        <w:t xml:space="preserve"> will be asked to leave.</w:t>
      </w:r>
    </w:p>
    <w:p w14:paraId="6A8AF491" w14:textId="6A1CC319" w:rsidR="00AA1D7F" w:rsidRPr="00BA734D" w:rsidRDefault="00AA1D7F" w:rsidP="00BA734D">
      <w:pPr>
        <w:pStyle w:val="ListParagraph"/>
        <w:numPr>
          <w:ilvl w:val="0"/>
          <w:numId w:val="1"/>
        </w:numPr>
        <w:spacing w:line="216" w:lineRule="auto"/>
      </w:pPr>
      <w:r>
        <w:t>First and Second Place are determined by outside judges</w:t>
      </w:r>
    </w:p>
    <w:p w14:paraId="2520939C" w14:textId="0CAE7138" w:rsidR="00E563DF" w:rsidRPr="00AA1D7F" w:rsidRDefault="00E563DF" w:rsidP="00BA734D">
      <w:pPr>
        <w:pStyle w:val="ListParagraph"/>
        <w:numPr>
          <w:ilvl w:val="0"/>
          <w:numId w:val="1"/>
        </w:numPr>
        <w:spacing w:line="216" w:lineRule="auto"/>
        <w:rPr>
          <w:bCs/>
        </w:rPr>
      </w:pPr>
      <w:r w:rsidRPr="00AA1D7F">
        <w:rPr>
          <w:bCs/>
        </w:rPr>
        <w:t xml:space="preserve">Attendees and Participants of the Car Show will choose the </w:t>
      </w:r>
      <w:r w:rsidR="00AA1D7F" w:rsidRPr="00AA1D7F">
        <w:rPr>
          <w:bCs/>
        </w:rPr>
        <w:t xml:space="preserve">people’s choice </w:t>
      </w:r>
      <w:r w:rsidRPr="00AA1D7F">
        <w:rPr>
          <w:bCs/>
        </w:rPr>
        <w:t>winner by popular ballot.  One ballot per person.</w:t>
      </w:r>
    </w:p>
    <w:p w14:paraId="6DCB845C" w14:textId="0E91237D" w:rsidR="00E563DF" w:rsidRPr="00BA734D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rPr>
          <w:b/>
          <w:u w:val="single"/>
        </w:rPr>
        <w:t xml:space="preserve">Entries must be picked up by </w:t>
      </w:r>
      <w:r w:rsidR="0066366E">
        <w:rPr>
          <w:b/>
          <w:u w:val="single"/>
        </w:rPr>
        <w:t>4</w:t>
      </w:r>
      <w:r w:rsidRPr="00BA734D">
        <w:rPr>
          <w:b/>
          <w:u w:val="single"/>
        </w:rPr>
        <w:t>:00 PM</w:t>
      </w:r>
      <w:r w:rsidRPr="00BA734D">
        <w:t xml:space="preserve"> on the day of the contest.</w:t>
      </w:r>
    </w:p>
    <w:p w14:paraId="33A1C292" w14:textId="52FB8FAC" w:rsidR="00E563DF" w:rsidRPr="00BA734D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t xml:space="preserve">Cruise-in at the Crossroads, Belleville Chamber and Main Street, and Stephens Collision and Glass are not responsible for entries left past </w:t>
      </w:r>
      <w:r w:rsidR="0066366E">
        <w:t>4</w:t>
      </w:r>
      <w:r w:rsidRPr="00BA734D">
        <w:t>:00 PM</w:t>
      </w:r>
    </w:p>
    <w:p w14:paraId="5FB22C56" w14:textId="77777777" w:rsidR="00E563DF" w:rsidRPr="00BA734D" w:rsidRDefault="00E563DF" w:rsidP="00BA734D">
      <w:pPr>
        <w:pStyle w:val="ListParagraph"/>
        <w:numPr>
          <w:ilvl w:val="0"/>
          <w:numId w:val="1"/>
        </w:numPr>
        <w:spacing w:line="216" w:lineRule="auto"/>
      </w:pPr>
      <w:r w:rsidRPr="00BA734D">
        <w:t>Prizes:</w:t>
      </w:r>
    </w:p>
    <w:p w14:paraId="515BBC27" w14:textId="77777777" w:rsidR="00E563DF" w:rsidRPr="00BA734D" w:rsidRDefault="00E563DF" w:rsidP="00BA734D">
      <w:pPr>
        <w:pStyle w:val="ListParagraph"/>
        <w:numPr>
          <w:ilvl w:val="1"/>
          <w:numId w:val="1"/>
        </w:numPr>
        <w:spacing w:line="216" w:lineRule="auto"/>
      </w:pPr>
      <w:r w:rsidRPr="00BA734D">
        <w:t>Cash Prizes will be given for 1</w:t>
      </w:r>
      <w:r w:rsidRPr="00BA734D">
        <w:rPr>
          <w:vertAlign w:val="superscript"/>
        </w:rPr>
        <w:t>st</w:t>
      </w:r>
      <w:r w:rsidRPr="00BA734D">
        <w:t xml:space="preserve"> and 2</w:t>
      </w:r>
      <w:r w:rsidRPr="00BA734D">
        <w:rPr>
          <w:vertAlign w:val="superscript"/>
        </w:rPr>
        <w:t>nd</w:t>
      </w:r>
      <w:r w:rsidRPr="00BA734D">
        <w:t xml:space="preserve"> place. </w:t>
      </w:r>
    </w:p>
    <w:p w14:paraId="3E64F1A1" w14:textId="0137AEBA" w:rsidR="00E563DF" w:rsidRDefault="00340DCF" w:rsidP="00BA734D">
      <w:pPr>
        <w:pStyle w:val="ListParagraph"/>
        <w:numPr>
          <w:ilvl w:val="1"/>
          <w:numId w:val="1"/>
        </w:numPr>
        <w:spacing w:line="216" w:lineRule="auto"/>
      </w:pPr>
      <w:r>
        <w:t>People Choice Award</w:t>
      </w:r>
    </w:p>
    <w:p w14:paraId="5036CFA4" w14:textId="017C2622" w:rsidR="00340DCF" w:rsidRDefault="00340DCF" w:rsidP="00BA734D">
      <w:pPr>
        <w:pStyle w:val="ListParagraph"/>
        <w:numPr>
          <w:ilvl w:val="1"/>
          <w:numId w:val="1"/>
        </w:numPr>
        <w:spacing w:line="216" w:lineRule="auto"/>
      </w:pPr>
      <w:r>
        <w:t>Entrants do not have to be present to win</w:t>
      </w:r>
    </w:p>
    <w:p w14:paraId="419688FA" w14:textId="65039DE9" w:rsidR="00E563DF" w:rsidRPr="00BA734D" w:rsidRDefault="00E563DF" w:rsidP="00BA734D">
      <w:pPr>
        <w:spacing w:line="216" w:lineRule="auto"/>
      </w:pPr>
      <w:r w:rsidRPr="00BA734D">
        <w:t>________________________________________</w:t>
      </w:r>
      <w:r w:rsidR="00BA734D">
        <w:t>_</w:t>
      </w:r>
      <w:r w:rsidRPr="00BA734D">
        <w:t>________________________________________________________</w:t>
      </w:r>
    </w:p>
    <w:p w14:paraId="4711B058" w14:textId="77777777" w:rsidR="00E563DF" w:rsidRPr="00BA734D" w:rsidRDefault="00E563DF" w:rsidP="00E563DF">
      <w:pPr>
        <w:spacing w:after="0"/>
        <w:rPr>
          <w:sz w:val="20"/>
          <w:szCs w:val="20"/>
        </w:rPr>
      </w:pPr>
      <w:r w:rsidRPr="00BA734D">
        <w:rPr>
          <w:sz w:val="20"/>
          <w:szCs w:val="20"/>
        </w:rPr>
        <w:t>Car Hood Art Contest Pre-Registration: Return to Stephens Collision &amp; Glass, 1513 15</w:t>
      </w:r>
      <w:r w:rsidRPr="00BA734D">
        <w:rPr>
          <w:sz w:val="20"/>
          <w:szCs w:val="20"/>
          <w:vertAlign w:val="superscript"/>
        </w:rPr>
        <w:t>th</w:t>
      </w:r>
      <w:r w:rsidRPr="00BA734D">
        <w:rPr>
          <w:sz w:val="20"/>
          <w:szCs w:val="20"/>
        </w:rPr>
        <w:t xml:space="preserve"> Street, 785-527-2827</w:t>
      </w:r>
    </w:p>
    <w:p w14:paraId="0CA6EB6D" w14:textId="77777777" w:rsidR="00E563DF" w:rsidRPr="00BA734D" w:rsidRDefault="00E563DF" w:rsidP="00E563DF">
      <w:pPr>
        <w:spacing w:after="0"/>
        <w:jc w:val="center"/>
        <w:rPr>
          <w:sz w:val="20"/>
          <w:szCs w:val="20"/>
        </w:rPr>
      </w:pPr>
    </w:p>
    <w:p w14:paraId="7667127D" w14:textId="5A27A4CC" w:rsidR="00AA1D7F" w:rsidRDefault="00E563DF" w:rsidP="00D4269D">
      <w:pPr>
        <w:spacing w:after="0" w:line="360" w:lineRule="auto"/>
        <w:rPr>
          <w:sz w:val="20"/>
          <w:szCs w:val="20"/>
        </w:rPr>
      </w:pPr>
      <w:r w:rsidRPr="00BA734D">
        <w:rPr>
          <w:sz w:val="20"/>
          <w:szCs w:val="20"/>
        </w:rPr>
        <w:t>Entrant Name</w:t>
      </w:r>
      <w:r w:rsidR="00AA1D7F">
        <w:rPr>
          <w:sz w:val="20"/>
          <w:szCs w:val="20"/>
        </w:rPr>
        <w:t>(s):</w:t>
      </w:r>
      <w:r w:rsidRPr="00BA734D">
        <w:rPr>
          <w:sz w:val="20"/>
          <w:szCs w:val="20"/>
        </w:rPr>
        <w:t xml:space="preserve"> ________________________Parent Name (if under 18)</w:t>
      </w:r>
      <w:r w:rsidR="00AA1D7F">
        <w:rPr>
          <w:sz w:val="20"/>
          <w:szCs w:val="20"/>
        </w:rPr>
        <w:t>:</w:t>
      </w:r>
      <w:r w:rsidRPr="00BA734D">
        <w:rPr>
          <w:sz w:val="20"/>
          <w:szCs w:val="20"/>
        </w:rPr>
        <w:t xml:space="preserve"> ___________________________</w:t>
      </w:r>
      <w:r w:rsidR="00AA1D7F">
        <w:rPr>
          <w:sz w:val="20"/>
          <w:szCs w:val="20"/>
        </w:rPr>
        <w:t>_________________</w:t>
      </w:r>
    </w:p>
    <w:p w14:paraId="558238EA" w14:textId="3DEA0173" w:rsidR="00AA1D7F" w:rsidRDefault="00AA1D7F" w:rsidP="00D4269D">
      <w:pPr>
        <w:spacing w:after="0" w:line="360" w:lineRule="auto"/>
        <w:rPr>
          <w:sz w:val="20"/>
          <w:szCs w:val="20"/>
        </w:rPr>
      </w:pPr>
      <w:r w:rsidRPr="00BA734D">
        <w:rPr>
          <w:sz w:val="20"/>
          <w:szCs w:val="20"/>
        </w:rPr>
        <w:t>Phone</w:t>
      </w:r>
      <w:r>
        <w:rPr>
          <w:sz w:val="20"/>
          <w:szCs w:val="20"/>
        </w:rPr>
        <w:t>:</w:t>
      </w:r>
      <w:r w:rsidRPr="00BA734D">
        <w:rPr>
          <w:sz w:val="20"/>
          <w:szCs w:val="20"/>
        </w:rPr>
        <w:t xml:space="preserve"> _</w:t>
      </w:r>
      <w:r w:rsidR="00BA734D" w:rsidRPr="00BA734D">
        <w:rPr>
          <w:sz w:val="20"/>
          <w:szCs w:val="20"/>
        </w:rPr>
        <w:t>________</w:t>
      </w:r>
      <w:r w:rsidR="00D4269D">
        <w:rPr>
          <w:sz w:val="20"/>
          <w:szCs w:val="20"/>
        </w:rPr>
        <w:t>_____</w:t>
      </w:r>
      <w:r>
        <w:rPr>
          <w:sz w:val="20"/>
          <w:szCs w:val="20"/>
        </w:rPr>
        <w:t xml:space="preserve"> </w:t>
      </w:r>
      <w:r w:rsidR="00E563DF" w:rsidRPr="00BA734D">
        <w:rPr>
          <w:sz w:val="20"/>
          <w:szCs w:val="20"/>
        </w:rPr>
        <w:t>Address: ____________________________________</w:t>
      </w:r>
      <w:r>
        <w:rPr>
          <w:sz w:val="20"/>
          <w:szCs w:val="20"/>
        </w:rPr>
        <w:t xml:space="preserve"> E-mail: __________________________________</w:t>
      </w:r>
    </w:p>
    <w:p w14:paraId="1B0432C3" w14:textId="6B2734F6" w:rsidR="00D4269D" w:rsidRDefault="00BA734D" w:rsidP="00D4269D">
      <w:pPr>
        <w:spacing w:after="0" w:line="360" w:lineRule="auto"/>
        <w:rPr>
          <w:sz w:val="20"/>
          <w:szCs w:val="20"/>
        </w:rPr>
      </w:pPr>
      <w:r w:rsidRPr="00BA734D">
        <w:rPr>
          <w:sz w:val="20"/>
          <w:szCs w:val="20"/>
        </w:rPr>
        <w:t>Name of the Entry (if applicable)</w:t>
      </w:r>
      <w:r w:rsidR="00AA1D7F">
        <w:rPr>
          <w:sz w:val="20"/>
          <w:szCs w:val="20"/>
        </w:rPr>
        <w:t xml:space="preserve">: </w:t>
      </w:r>
      <w:r w:rsidRPr="00BA734D">
        <w:rPr>
          <w:sz w:val="20"/>
          <w:szCs w:val="20"/>
        </w:rPr>
        <w:t>___________________________</w:t>
      </w:r>
      <w:r w:rsidR="00AA1D7F">
        <w:rPr>
          <w:sz w:val="20"/>
          <w:szCs w:val="20"/>
        </w:rPr>
        <w:t>Permission to post photos and names of entry/entrants on Stephens Collision Social Media and/or Website: Yes____ No____ Signed: _____________________________________________</w:t>
      </w:r>
    </w:p>
    <w:p w14:paraId="50EB8EA4" w14:textId="77777777" w:rsidR="00AA1D7F" w:rsidRDefault="00AA1D7F" w:rsidP="00D4269D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Received by: ______ </w:t>
      </w:r>
      <w:r w:rsidR="00D4269D">
        <w:rPr>
          <w:sz w:val="20"/>
          <w:szCs w:val="20"/>
        </w:rPr>
        <w:t>Re</w:t>
      </w:r>
      <w:r w:rsidR="00BA734D" w:rsidRPr="00BA734D">
        <w:rPr>
          <w:sz w:val="20"/>
          <w:szCs w:val="20"/>
        </w:rPr>
        <w:t>gistration fee paid:</w:t>
      </w:r>
      <w:r w:rsidR="00D4269D">
        <w:rPr>
          <w:sz w:val="20"/>
          <w:szCs w:val="20"/>
        </w:rPr>
        <w:t xml:space="preserve"> </w:t>
      </w:r>
      <w:r w:rsidR="00BA734D" w:rsidRPr="00BA734D">
        <w:rPr>
          <w:sz w:val="20"/>
          <w:szCs w:val="20"/>
        </w:rPr>
        <w:t>______ Hood Picked Up:</w:t>
      </w:r>
      <w:r w:rsidR="00D4269D">
        <w:rPr>
          <w:sz w:val="20"/>
          <w:szCs w:val="20"/>
        </w:rPr>
        <w:t xml:space="preserve"> </w:t>
      </w:r>
      <w:r w:rsidR="00BA734D" w:rsidRPr="00BA734D">
        <w:rPr>
          <w:sz w:val="20"/>
          <w:szCs w:val="20"/>
        </w:rPr>
        <w:t>_______</w:t>
      </w:r>
    </w:p>
    <w:p w14:paraId="5D850CE7" w14:textId="03759541" w:rsidR="00BA734D" w:rsidRPr="00BA734D" w:rsidRDefault="00BA734D" w:rsidP="00D4269D">
      <w:pPr>
        <w:spacing w:after="0" w:line="360" w:lineRule="auto"/>
        <w:rPr>
          <w:sz w:val="20"/>
          <w:szCs w:val="20"/>
        </w:rPr>
      </w:pPr>
      <w:r w:rsidRPr="00BA734D">
        <w:rPr>
          <w:sz w:val="20"/>
          <w:szCs w:val="20"/>
        </w:rPr>
        <w:t>Entry Number:</w:t>
      </w:r>
      <w:r w:rsidR="00D4269D">
        <w:rPr>
          <w:sz w:val="20"/>
          <w:szCs w:val="20"/>
        </w:rPr>
        <w:t xml:space="preserve"> </w:t>
      </w:r>
      <w:r w:rsidRPr="00BA734D">
        <w:rPr>
          <w:sz w:val="20"/>
          <w:szCs w:val="20"/>
        </w:rPr>
        <w:t>________ Placing:</w:t>
      </w:r>
      <w:r w:rsidR="00D4269D">
        <w:rPr>
          <w:sz w:val="20"/>
          <w:szCs w:val="20"/>
        </w:rPr>
        <w:t xml:space="preserve"> </w:t>
      </w:r>
      <w:r w:rsidRPr="00BA734D">
        <w:rPr>
          <w:sz w:val="20"/>
          <w:szCs w:val="20"/>
        </w:rPr>
        <w:t>__________</w:t>
      </w:r>
      <w:r w:rsidR="00AA1D7F">
        <w:rPr>
          <w:sz w:val="20"/>
          <w:szCs w:val="20"/>
        </w:rPr>
        <w:t>Prize Delivered ___________</w:t>
      </w:r>
    </w:p>
    <w:sectPr w:rsidR="00BA734D" w:rsidRPr="00BA734D" w:rsidSect="00E563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2E22B" w14:textId="77777777" w:rsidR="005A0350" w:rsidRDefault="005A0350" w:rsidP="00BA734D">
      <w:pPr>
        <w:spacing w:after="0" w:line="240" w:lineRule="auto"/>
      </w:pPr>
      <w:r>
        <w:separator/>
      </w:r>
    </w:p>
  </w:endnote>
  <w:endnote w:type="continuationSeparator" w:id="0">
    <w:p w14:paraId="073B2418" w14:textId="77777777" w:rsidR="005A0350" w:rsidRDefault="005A0350" w:rsidP="00BA7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3BE53E" w14:textId="77777777" w:rsidR="005A0350" w:rsidRDefault="005A0350" w:rsidP="00BA734D">
      <w:pPr>
        <w:spacing w:after="0" w:line="240" w:lineRule="auto"/>
      </w:pPr>
      <w:r>
        <w:separator/>
      </w:r>
    </w:p>
  </w:footnote>
  <w:footnote w:type="continuationSeparator" w:id="0">
    <w:p w14:paraId="760014AC" w14:textId="77777777" w:rsidR="005A0350" w:rsidRDefault="005A0350" w:rsidP="00BA73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EC5643"/>
    <w:multiLevelType w:val="hybridMultilevel"/>
    <w:tmpl w:val="BCF69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tTQ2NTYxNrQwMTZW0lEKTi0uzszPAykwrAUAR8xs2SwAAAA="/>
  </w:docVars>
  <w:rsids>
    <w:rsidRoot w:val="00E563DF"/>
    <w:rsid w:val="00021D3F"/>
    <w:rsid w:val="00340DCF"/>
    <w:rsid w:val="005A0350"/>
    <w:rsid w:val="0066366E"/>
    <w:rsid w:val="009A2E0C"/>
    <w:rsid w:val="00AA1D7F"/>
    <w:rsid w:val="00BA734D"/>
    <w:rsid w:val="00CB2E87"/>
    <w:rsid w:val="00D4269D"/>
    <w:rsid w:val="00E5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63079"/>
  <w15:chartTrackingRefBased/>
  <w15:docId w15:val="{D5024319-4F78-4B8E-9619-5BB95BE52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3D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BA7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34D"/>
  </w:style>
  <w:style w:type="paragraph" w:styleId="Footer">
    <w:name w:val="footer"/>
    <w:basedOn w:val="Normal"/>
    <w:link w:val="FooterChar"/>
    <w:uiPriority w:val="99"/>
    <w:unhideWhenUsed/>
    <w:rsid w:val="00BA7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3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 Stephens</dc:creator>
  <cp:keywords/>
  <dc:description/>
  <cp:lastModifiedBy>Elle Stephens</cp:lastModifiedBy>
  <cp:revision>2</cp:revision>
  <dcterms:created xsi:type="dcterms:W3CDTF">2021-03-26T18:42:00Z</dcterms:created>
  <dcterms:modified xsi:type="dcterms:W3CDTF">2021-03-26T18:42:00Z</dcterms:modified>
</cp:coreProperties>
</file>